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2C8A8C5E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286A9C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Q-1.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Write an SQL query to fetch “FIRST_NAME” from Worker table using the alias name as &lt;WORKER_NAME&gt;.</w:t>
      </w:r>
    </w:p>
    <w:p w14:paraId="5A37C53E" w14:textId="56A52166" w:rsidR="00286A9C" w:rsidRPr="00286A9C" w:rsidRDefault="00286A9C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286A9C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olution-1. </w:t>
      </w:r>
    </w:p>
    <w:p w14:paraId="17FF1A5A" w14:textId="46EAABF6" w:rsidR="00286A9C" w:rsidRPr="007A1BB7" w:rsidRDefault="00286A9C" w:rsidP="00286A9C">
      <w:pPr>
        <w:shd w:val="clear" w:color="auto" w:fill="FFFFFF"/>
        <w:spacing w:after="300" w:line="240" w:lineRule="auto"/>
        <w:jc w:val="center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WORKER_NAME from Worker;</w:t>
      </w:r>
    </w:p>
    <w:p w14:paraId="1924BD64" w14:textId="621BC3A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2A0CC42" w14:textId="214FAAF3" w:rsidR="00286A9C" w:rsidRPr="00286A9C" w:rsidRDefault="00286A9C" w:rsidP="00286A9C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286A9C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Solution-</w:t>
      </w:r>
      <w:r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2</w:t>
      </w:r>
      <w:r w:rsidRPr="00286A9C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. </w:t>
      </w:r>
    </w:p>
    <w:p w14:paraId="5E2EF4FA" w14:textId="5D7C934B" w:rsidR="00286A9C" w:rsidRDefault="00286A9C" w:rsidP="00286A9C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distinct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 from Worker;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87D40EE" w14:textId="661A9F46" w:rsidR="00286A9C" w:rsidRPr="00286A9C" w:rsidRDefault="00286A9C" w:rsidP="00286A9C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286A9C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Solution-</w:t>
      </w:r>
      <w:r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3</w:t>
      </w:r>
      <w:r w:rsidRPr="00286A9C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. </w:t>
      </w:r>
    </w:p>
    <w:p w14:paraId="2FF4A7FC" w14:textId="4DB8562D" w:rsidR="00901A32" w:rsidRPr="007A1BB7" w:rsidRDefault="00286A9C" w:rsidP="00286A9C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TOP 5 </w:t>
      </w:r>
      <w:r w:rsidR="007D6C8A">
        <w:rPr>
          <w:b w:val="0"/>
          <w:bCs w:val="0"/>
          <w:color w:val="444444"/>
          <w:spacing w:val="3"/>
        </w:rPr>
        <w:t xml:space="preserve">* from </w:t>
      </w:r>
      <w:proofErr w:type="spellStart"/>
      <w:r w:rsidR="007D6C8A">
        <w:rPr>
          <w:b w:val="0"/>
          <w:bCs w:val="0"/>
          <w:color w:val="444444"/>
          <w:spacing w:val="3"/>
        </w:rPr>
        <w:t>Table_name</w:t>
      </w:r>
      <w:proofErr w:type="spellEnd"/>
      <w:r w:rsidR="007D6C8A">
        <w:rPr>
          <w:b w:val="0"/>
          <w:bCs w:val="0"/>
          <w:color w:val="444444"/>
          <w:spacing w:val="3"/>
        </w:rPr>
        <w:t xml:space="preserve"> order by </w:t>
      </w:r>
      <w:proofErr w:type="spellStart"/>
      <w:r w:rsidR="007D6C8A">
        <w:rPr>
          <w:b w:val="0"/>
          <w:bCs w:val="0"/>
          <w:color w:val="444444"/>
          <w:spacing w:val="3"/>
        </w:rPr>
        <w:t>Column_name</w:t>
      </w:r>
      <w:proofErr w:type="spellEnd"/>
      <w:r w:rsidR="007D6C8A">
        <w:rPr>
          <w:b w:val="0"/>
          <w:bCs w:val="0"/>
          <w:color w:val="444444"/>
          <w:spacing w:val="3"/>
        </w:rPr>
        <w:t xml:space="preserve"> d</w:t>
      </w:r>
      <w:proofErr w:type="spellStart"/>
      <w:r w:rsidR="007D6C8A">
        <w:rPr>
          <w:b w:val="0"/>
          <w:bCs w:val="0"/>
          <w:color w:val="444444"/>
          <w:spacing w:val="3"/>
        </w:rPr>
        <w:t>esc</w:t>
      </w:r>
      <w:proofErr w:type="spellEnd"/>
      <w:r w:rsidR="007D6C8A">
        <w:rPr>
          <w:b w:val="0"/>
          <w:bCs w:val="0"/>
          <w:color w:val="444444"/>
          <w:spacing w:val="3"/>
        </w:rPr>
        <w:t>;</w:t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86A9C"/>
    <w:rsid w:val="007D6C8A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2</cp:revision>
  <dcterms:created xsi:type="dcterms:W3CDTF">2022-10-11T07:32:00Z</dcterms:created>
  <dcterms:modified xsi:type="dcterms:W3CDTF">2022-10-11T07:32:00Z</dcterms:modified>
</cp:coreProperties>
</file>